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4b3d0f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4b3d0f7-f603-11eb-a22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Q4DMQxC/QD//yU/cA0+delSyR4a3ZDcgGLAOKivJfzVPwAUWQQ0hxe+16//UKz+VA2pymGLBzIXFJjDAR6MZrg7vOaycHK/Gkh10Rf8WdLPOtDXqy/Y4orjoS1/BpPdCe+3eCrT1n6BWhGt9bCL7T6XiuyWejRSaKTSfev7KWjjZzX6Vl85FbpMAzeHa/8NjMykBV77hcMg7ezWd43nbCmDtlXcctt6o8j0movf50FDyLbm3HXNH52klsKq7PNKA5UxUnv/IcPD3dFmPuhfaszyjDtd8McxXjlhDvyM9EhGMHSSz/ZJvENezA+lVM907uutCWcj2oZ18z5wNtfk18E8f2q+yOfBezIVB/My76sIPFRevA/addlK+/nx1+/dN2z2Z8e+Z7sX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down in south carolina \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4b3d0f7-f603-11eb-a22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4b3d0f7-f603-11eb-a22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4b3d0f7-f603-11eb-a22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4b3d0f7</dc:title>
  <dc:creator/>
  <cp:keywords/>
  <dcterms:created xsi:type="dcterms:W3CDTF">2026-05-03T10:50:02Z</dcterms:created>
  <dcterms:modified xsi:type="dcterms:W3CDTF">2026-05-03T10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